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file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XT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7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e0ba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file Test</dc:title>
  <dc:creator>XT</dc:creator>
  <dcterms:created xsi:type="dcterms:W3CDTF">2019-08-17T21:01:01Z</dcterms:created>
  <dcterms:modified xsi:type="dcterms:W3CDTF">2019-08-17T21:01:01Z</dcterms:modified>
</cp:coreProperties>
</file>